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6A64391A"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w:t>
      </w:r>
      <w:r w:rsidR="000C2F81">
        <w:t xml:space="preserve">/groups, not use </w:t>
      </w:r>
      <w:proofErr w:type="spellStart"/>
      <w:r w:rsidR="000C2F81">
        <w:t>ChatGPT</w:t>
      </w:r>
      <w:proofErr w:type="spellEnd"/>
      <w:r w:rsidR="000C2F81">
        <w:t>, Copilot, or other AI coding assistants</w:t>
      </w:r>
      <w:r w:rsidR="00A37358">
        <w:t>,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7"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projects often rely on hundreds or thousands of dependencies, and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000000" w:rsidP="00A37358">
      <w:pPr>
        <w:pStyle w:val="BodyText"/>
        <w:ind w:firstLine="720"/>
      </w:pPr>
      <w:hyperlink r:id="rId8" w:history="1">
        <w:r w:rsidR="00A37358" w:rsidRPr="00C95064">
          <w:rPr>
            <w:rStyle w:val="Hyperlink"/>
          </w:rPr>
          <w:t>https://nodejs.org/en/</w:t>
        </w:r>
      </w:hyperlink>
    </w:p>
    <w:p w14:paraId="7F7697D7" w14:textId="34214D45" w:rsidR="00CB283C" w:rsidRDefault="00AD0EC1">
      <w:pPr>
        <w:pStyle w:val="BodyText"/>
      </w:pPr>
      <w:r>
        <w:t xml:space="preserve">You can install the LTS (Long Term Support) version of node.js, which is currently </w:t>
      </w:r>
      <w:r w:rsidR="00AA56DA">
        <w:t>18</w:t>
      </w:r>
      <w:r w:rsidR="001A6526">
        <w:t>.1</w:t>
      </w:r>
      <w:r w:rsidR="000C2F81">
        <w:t>7</w:t>
      </w:r>
      <w:r w:rsidR="001A6526">
        <w:t>.</w:t>
      </w:r>
      <w:r w:rsidR="000C2F81">
        <w:t>1</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000000" w:rsidP="00A37358">
      <w:pPr>
        <w:pStyle w:val="BodyText"/>
        <w:ind w:firstLine="720"/>
      </w:pPr>
      <w:hyperlink r:id="rId9"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0"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1"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C9E157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rsidR="000C2F81">
        <w:rPr>
          <w:rStyle w:val="VerbatimChar"/>
        </w:rPr>
        <w:t>/</w:t>
      </w:r>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2"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3"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4"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5"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6"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17"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18"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5C7BC" w14:textId="77777777" w:rsidR="00477EEE" w:rsidRDefault="00477EEE">
      <w:pPr>
        <w:spacing w:after="0"/>
      </w:pPr>
      <w:r>
        <w:separator/>
      </w:r>
    </w:p>
  </w:endnote>
  <w:endnote w:type="continuationSeparator" w:id="0">
    <w:p w14:paraId="2680CB19" w14:textId="77777777" w:rsidR="00477EEE" w:rsidRDefault="00477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706C0" w14:textId="77777777" w:rsidR="00477EEE" w:rsidRDefault="00477EEE">
      <w:r>
        <w:separator/>
      </w:r>
    </w:p>
  </w:footnote>
  <w:footnote w:type="continuationSeparator" w:id="0">
    <w:p w14:paraId="654DB59D" w14:textId="77777777" w:rsidR="00477EEE" w:rsidRDefault="00477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119982550">
    <w:abstractNumId w:val="1"/>
  </w:num>
  <w:num w:numId="2" w16cid:durableId="752821931">
    <w:abstractNumId w:val="0"/>
  </w:num>
  <w:num w:numId="3" w16cid:durableId="590510343">
    <w:abstractNumId w:val="0"/>
  </w:num>
  <w:num w:numId="4" w16cid:durableId="12101483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1885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2F81"/>
    <w:rsid w:val="001A6526"/>
    <w:rsid w:val="00477EEE"/>
    <w:rsid w:val="004E29B3"/>
    <w:rsid w:val="00590D07"/>
    <w:rsid w:val="0076431F"/>
    <w:rsid w:val="00776252"/>
    <w:rsid w:val="00784D58"/>
    <w:rsid w:val="008D6863"/>
    <w:rsid w:val="009C5D9E"/>
    <w:rsid w:val="00A37358"/>
    <w:rsid w:val="00A75E19"/>
    <w:rsid w:val="00AA56DA"/>
    <w:rsid w:val="00AD0EC1"/>
    <w:rsid w:val="00B86B75"/>
    <w:rsid w:val="00BB1A01"/>
    <w:rsid w:val="00BC48D5"/>
    <w:rsid w:val="00C35573"/>
    <w:rsid w:val="00C36279"/>
    <w:rsid w:val="00CB283C"/>
    <w:rsid w:val="00E315A3"/>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prettier.io/" TargetMode="External"/><Relationship Id="rId18" Type="http://schemas.openxmlformats.org/officeDocument/2006/relationships/hyperlink" Target="https://docs.npmjs.com/files/package-lock.json" TargetMode="External"/><Relationship Id="rId3" Type="http://schemas.openxmlformats.org/officeDocument/2006/relationships/settings" Target="settings.xml"/><Relationship Id="rId7" Type="http://schemas.openxmlformats.org/officeDocument/2006/relationships/hyperlink" Target="https://www.youtube.com/watch?v=8RuLrmVDOw8" TargetMode="External"/><Relationship Id="rId12" Type="http://schemas.openxmlformats.org/officeDocument/2006/relationships/hyperlink" Target="http://softwaretestingfundamentals.com/unit-testing/" TargetMode="External"/><Relationship Id="rId17" Type="http://schemas.openxmlformats.org/officeDocument/2006/relationships/hyperlink" Target="https://docs.npmjs.com/files/package.json" TargetMode="External"/><Relationship Id="rId2" Type="http://schemas.openxmlformats.org/officeDocument/2006/relationships/styles" Target="styles.xml"/><Relationship Id="rId16" Type="http://schemas.openxmlformats.org/officeDocument/2006/relationships/hyperlink" Target="https://prettier.io/docs/en/configuration.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ketplace.visualstudio.com/items?itemName=esbenp.prettier-vscode" TargetMode="External"/><Relationship Id="rId5" Type="http://schemas.openxmlformats.org/officeDocument/2006/relationships/footnotes" Target="footnotes.xml"/><Relationship Id="rId15" Type="http://schemas.openxmlformats.org/officeDocument/2006/relationships/hyperlink" Target="https://eslint.org/docs/user-guide/configuring" TargetMode="External"/><Relationship Id="rId10" Type="http://schemas.openxmlformats.org/officeDocument/2006/relationships/hyperlink" Target="https://marketplace.visualstudio.com/items?itemName=dbaeumer.vscode-esli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de.visualstudio.com/" TargetMode="External"/><Relationship Id="rId14" Type="http://schemas.openxmlformats.org/officeDocument/2006/relationships/hyperlink" Target="https://github.com/microsoft/vscode-recipes/tree/master/debugging-jest-t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5</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umphrey</cp:lastModifiedBy>
  <cp:revision>7</cp:revision>
  <dcterms:created xsi:type="dcterms:W3CDTF">2020-09-09T15:47:00Z</dcterms:created>
  <dcterms:modified xsi:type="dcterms:W3CDTF">2023-09-05T16:06:00Z</dcterms:modified>
</cp:coreProperties>
</file>